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ACC9A" w14:textId="5EFF79F6" w:rsidR="00A56464" w:rsidRPr="00A56464" w:rsidRDefault="00A56464" w:rsidP="00A56464">
      <w:pPr>
        <w:jc w:val="right"/>
        <w:rPr>
          <w:lang w:val="en-US"/>
        </w:rPr>
      </w:pPr>
      <w:r w:rsidRPr="00A56464">
        <w:rPr>
          <w:lang w:val="en-US"/>
        </w:rPr>
        <w:t xml:space="preserve">Athens, </w:t>
      </w:r>
      <w:r w:rsidR="00A56F44">
        <w:rPr>
          <w:lang w:val="en-US"/>
        </w:rPr>
        <w:t>January 1</w:t>
      </w:r>
      <w:r w:rsidR="00003F0A">
        <w:rPr>
          <w:lang w:val="en-US"/>
        </w:rPr>
        <w:t>6</w:t>
      </w:r>
      <w:r w:rsidRPr="00A56464">
        <w:rPr>
          <w:lang w:val="en-US"/>
        </w:rPr>
        <w:t>, 202</w:t>
      </w:r>
      <w:r w:rsidR="00A56F44">
        <w:rPr>
          <w:lang w:val="en-US"/>
        </w:rPr>
        <w:t>4</w:t>
      </w:r>
    </w:p>
    <w:p w14:paraId="451E2A87" w14:textId="2C1BD8E2" w:rsidR="00003F0A" w:rsidRDefault="00003F0A" w:rsidP="00AC1152">
      <w:pPr>
        <w:jc w:val="center"/>
        <w:rPr>
          <w:b/>
          <w:bCs/>
          <w:lang w:val="en-US"/>
        </w:rPr>
      </w:pPr>
      <w:r>
        <w:rPr>
          <w:b/>
          <w:bCs/>
          <w:lang w:val="en-US"/>
        </w:rPr>
        <w:t>ANNOUNCEMENT</w:t>
      </w:r>
    </w:p>
    <w:p w14:paraId="0DA7FBA5" w14:textId="4D1BF8A2" w:rsidR="00A56464" w:rsidRPr="00A56464" w:rsidRDefault="00A56464" w:rsidP="00AC1152">
      <w:pPr>
        <w:jc w:val="center"/>
        <w:rPr>
          <w:b/>
          <w:bCs/>
          <w:lang w:val="en-US"/>
        </w:rPr>
      </w:pPr>
      <w:r w:rsidRPr="00A56464">
        <w:rPr>
          <w:b/>
          <w:bCs/>
          <w:lang w:val="en-US"/>
        </w:rPr>
        <w:t xml:space="preserve">HRADF: </w:t>
      </w:r>
      <w:r w:rsidR="00A56F44">
        <w:rPr>
          <w:b/>
          <w:bCs/>
          <w:lang w:val="en-US"/>
        </w:rPr>
        <w:t xml:space="preserve">Termination </w:t>
      </w:r>
      <w:r w:rsidRPr="00A56464">
        <w:rPr>
          <w:b/>
          <w:bCs/>
          <w:lang w:val="en-US"/>
        </w:rPr>
        <w:t xml:space="preserve">of the </w:t>
      </w:r>
      <w:r w:rsidR="00A56F44">
        <w:rPr>
          <w:b/>
          <w:bCs/>
          <w:lang w:val="en-US"/>
        </w:rPr>
        <w:t xml:space="preserve">international </w:t>
      </w:r>
      <w:r w:rsidRPr="00A56464">
        <w:rPr>
          <w:b/>
          <w:bCs/>
          <w:lang w:val="en-US"/>
        </w:rPr>
        <w:t>tender</w:t>
      </w:r>
      <w:r w:rsidR="00A56F44">
        <w:rPr>
          <w:b/>
          <w:bCs/>
          <w:lang w:val="en-US"/>
        </w:rPr>
        <w:t xml:space="preserve"> for the sale of </w:t>
      </w:r>
      <w:r w:rsidR="00A818D6">
        <w:rPr>
          <w:b/>
          <w:bCs/>
          <w:lang w:val="en-US"/>
        </w:rPr>
        <w:t xml:space="preserve">30% </w:t>
      </w:r>
      <w:r w:rsidR="006B4BE4">
        <w:rPr>
          <w:b/>
          <w:bCs/>
          <w:lang w:val="en-US"/>
        </w:rPr>
        <w:t>of the share capital of “A</w:t>
      </w:r>
      <w:r w:rsidR="00BD5BCE">
        <w:rPr>
          <w:b/>
          <w:bCs/>
          <w:lang w:val="en-US"/>
        </w:rPr>
        <w:t>thens</w:t>
      </w:r>
      <w:r w:rsidR="006B4BE4">
        <w:rPr>
          <w:b/>
          <w:bCs/>
          <w:lang w:val="en-US"/>
        </w:rPr>
        <w:t xml:space="preserve"> I</w:t>
      </w:r>
      <w:r w:rsidR="00BD5BCE">
        <w:rPr>
          <w:b/>
          <w:bCs/>
          <w:lang w:val="en-US"/>
        </w:rPr>
        <w:t>nternational</w:t>
      </w:r>
      <w:r w:rsidR="006B4BE4">
        <w:rPr>
          <w:b/>
          <w:bCs/>
          <w:lang w:val="en-US"/>
        </w:rPr>
        <w:t xml:space="preserve"> A</w:t>
      </w:r>
      <w:r w:rsidR="00BD5BCE">
        <w:rPr>
          <w:b/>
          <w:bCs/>
          <w:lang w:val="en-US"/>
        </w:rPr>
        <w:t>irport</w:t>
      </w:r>
      <w:r w:rsidR="006B4BE4">
        <w:rPr>
          <w:b/>
          <w:bCs/>
          <w:lang w:val="en-US"/>
        </w:rPr>
        <w:t xml:space="preserve"> SA”</w:t>
      </w:r>
    </w:p>
    <w:p w14:paraId="7F1EC719" w14:textId="52EC0034" w:rsidR="006B2318" w:rsidRDefault="00A56464" w:rsidP="004F19AF">
      <w:pPr>
        <w:jc w:val="both"/>
        <w:rPr>
          <w:lang w:val="en-US"/>
        </w:rPr>
      </w:pPr>
      <w:r w:rsidRPr="00A56464">
        <w:rPr>
          <w:lang w:val="en-US"/>
        </w:rPr>
        <w:t xml:space="preserve">The </w:t>
      </w:r>
      <w:r w:rsidR="00274143">
        <w:rPr>
          <w:lang w:val="en-US"/>
        </w:rPr>
        <w:t xml:space="preserve">Board of Directors of the </w:t>
      </w:r>
      <w:r w:rsidRPr="00A56464">
        <w:rPr>
          <w:lang w:val="en-US"/>
        </w:rPr>
        <w:t>Hellenic Republic Asset Development Fund (HRADF), a member company of</w:t>
      </w:r>
      <w:r w:rsidRPr="00E471DA">
        <w:rPr>
          <w:lang w:val="en-US"/>
        </w:rPr>
        <w:t xml:space="preserve"> </w:t>
      </w:r>
      <w:r w:rsidRPr="00A56464">
        <w:rPr>
          <w:lang w:val="en-US"/>
        </w:rPr>
        <w:t xml:space="preserve">GROWTHFUND – The National Fund of Greece, </w:t>
      </w:r>
      <w:r w:rsidR="00485199">
        <w:rPr>
          <w:lang w:val="en-US"/>
        </w:rPr>
        <w:t>decided on</w:t>
      </w:r>
      <w:r w:rsidR="00BD5BCE">
        <w:rPr>
          <w:vertAlign w:val="superscript"/>
          <w:lang w:val="en-US"/>
        </w:rPr>
        <w:t xml:space="preserve"> </w:t>
      </w:r>
      <w:r w:rsidR="00485199">
        <w:rPr>
          <w:lang w:val="en-US"/>
        </w:rPr>
        <w:t>January</w:t>
      </w:r>
      <w:r w:rsidR="00BD5BCE">
        <w:rPr>
          <w:lang w:val="en-US"/>
        </w:rPr>
        <w:t xml:space="preserve"> 11,</w:t>
      </w:r>
      <w:r w:rsidR="00485199">
        <w:rPr>
          <w:lang w:val="en-US"/>
        </w:rPr>
        <w:t xml:space="preserve"> </w:t>
      </w:r>
      <w:r w:rsidR="00BD5BCE">
        <w:rPr>
          <w:lang w:val="en-US"/>
        </w:rPr>
        <w:t>2024,</w:t>
      </w:r>
      <w:r w:rsidR="00485199">
        <w:rPr>
          <w:lang w:val="en-US"/>
        </w:rPr>
        <w:t xml:space="preserve"> to </w:t>
      </w:r>
      <w:r w:rsidR="00177994">
        <w:rPr>
          <w:lang w:val="en-US"/>
        </w:rPr>
        <w:t>terminate</w:t>
      </w:r>
      <w:r w:rsidR="00485199">
        <w:rPr>
          <w:lang w:val="en-US"/>
        </w:rPr>
        <w:t xml:space="preserve"> the international tender process </w:t>
      </w:r>
      <w:r w:rsidR="0079625C">
        <w:rPr>
          <w:lang w:val="en-US"/>
        </w:rPr>
        <w:t>for the sale of HRADF’s share</w:t>
      </w:r>
      <w:r w:rsidR="00BD5BCE">
        <w:rPr>
          <w:lang w:val="en-US"/>
        </w:rPr>
        <w:t xml:space="preserve">s </w:t>
      </w:r>
      <w:r w:rsidR="00901675">
        <w:rPr>
          <w:lang w:val="en-US"/>
        </w:rPr>
        <w:t xml:space="preserve">amounting </w:t>
      </w:r>
      <w:r w:rsidR="00BD5BCE">
        <w:rPr>
          <w:lang w:val="en-US"/>
        </w:rPr>
        <w:t>to</w:t>
      </w:r>
      <w:r w:rsidR="0079625C">
        <w:rPr>
          <w:lang w:val="en-US"/>
        </w:rPr>
        <w:t xml:space="preserve"> 30%</w:t>
      </w:r>
      <w:r w:rsidR="00BD5BCE">
        <w:rPr>
          <w:lang w:val="en-US"/>
        </w:rPr>
        <w:t xml:space="preserve"> in the share capital of </w:t>
      </w:r>
      <w:r w:rsidR="004F19AF" w:rsidRPr="004F19AF">
        <w:rPr>
          <w:lang w:val="en-US"/>
        </w:rPr>
        <w:t>A</w:t>
      </w:r>
      <w:r w:rsidR="00BD5BCE">
        <w:rPr>
          <w:lang w:val="en-US"/>
        </w:rPr>
        <w:t>thens</w:t>
      </w:r>
      <w:r w:rsidR="004F19AF" w:rsidRPr="004F19AF">
        <w:rPr>
          <w:lang w:val="en-US"/>
        </w:rPr>
        <w:t xml:space="preserve"> I</w:t>
      </w:r>
      <w:r w:rsidR="00BD5BCE">
        <w:rPr>
          <w:lang w:val="en-US"/>
        </w:rPr>
        <w:t>nternational</w:t>
      </w:r>
      <w:r w:rsidR="004F19AF" w:rsidRPr="004F19AF">
        <w:rPr>
          <w:lang w:val="en-US"/>
        </w:rPr>
        <w:t xml:space="preserve"> A</w:t>
      </w:r>
      <w:r w:rsidR="00BD5BCE">
        <w:rPr>
          <w:lang w:val="en-US"/>
        </w:rPr>
        <w:t xml:space="preserve">irport </w:t>
      </w:r>
      <w:r w:rsidR="004F19AF" w:rsidRPr="004F19AF">
        <w:rPr>
          <w:lang w:val="en-US"/>
        </w:rPr>
        <w:t>SA</w:t>
      </w:r>
      <w:r w:rsidR="0079625C">
        <w:rPr>
          <w:lang w:val="en-US"/>
        </w:rPr>
        <w:t xml:space="preserve"> </w:t>
      </w:r>
      <w:r w:rsidR="004F19AF">
        <w:rPr>
          <w:lang w:val="en-US"/>
        </w:rPr>
        <w:t>(“AIA”).</w:t>
      </w:r>
    </w:p>
    <w:p w14:paraId="614D77D2" w14:textId="63182CA4" w:rsidR="00A56464" w:rsidRPr="00A56464" w:rsidRDefault="004F19AF" w:rsidP="00A56464">
      <w:pPr>
        <w:jc w:val="both"/>
        <w:rPr>
          <w:lang w:val="en-US"/>
        </w:rPr>
      </w:pPr>
      <w:r>
        <w:rPr>
          <w:lang w:val="en-US"/>
        </w:rPr>
        <w:t>The tender process</w:t>
      </w:r>
      <w:r w:rsidR="00BD5BCE">
        <w:rPr>
          <w:lang w:val="en-US"/>
        </w:rPr>
        <w:t>, which was launched in June 2019,</w:t>
      </w:r>
      <w:r>
        <w:rPr>
          <w:lang w:val="en-US"/>
        </w:rPr>
        <w:t xml:space="preserve"> had been suspended </w:t>
      </w:r>
      <w:r w:rsidR="00BD5BCE">
        <w:rPr>
          <w:lang w:val="en-US"/>
        </w:rPr>
        <w:t xml:space="preserve">due to the consequences of the Covid-19 pandemic crisis to the international aviation markets.   </w:t>
      </w:r>
    </w:p>
    <w:p w14:paraId="36700AFC" w14:textId="7DC66931" w:rsidR="00BD5BCE" w:rsidRDefault="00B95693" w:rsidP="00BD5BCE">
      <w:pPr>
        <w:jc w:val="both"/>
        <w:rPr>
          <w:rFonts w:cs="Calibri"/>
          <w:lang w:val="en-US"/>
        </w:rPr>
      </w:pPr>
      <w:r w:rsidRPr="00BD5BCE">
        <w:rPr>
          <w:lang w:val="en-US"/>
        </w:rPr>
        <w:t xml:space="preserve">HRADF is currently seeking </w:t>
      </w:r>
      <w:r w:rsidR="002E01D8" w:rsidRPr="00BD5BCE">
        <w:rPr>
          <w:lang w:val="en-US"/>
        </w:rPr>
        <w:t>to</w:t>
      </w:r>
      <w:r w:rsidR="00BD5BCE" w:rsidRPr="00BD5BCE">
        <w:rPr>
          <w:lang w:val="en-US"/>
        </w:rPr>
        <w:t xml:space="preserve"> contribute to the further development of AIA through the listing of all its shares </w:t>
      </w:r>
      <w:r w:rsidR="00BD5BCE" w:rsidRPr="004E3D54">
        <w:rPr>
          <w:rFonts w:cs="Calibri"/>
          <w:lang w:val="en-US"/>
        </w:rPr>
        <w:t>on the Athens Stock Exchange</w:t>
      </w:r>
      <w:r w:rsidR="00ED7BEF">
        <w:rPr>
          <w:rFonts w:cs="Calibri"/>
          <w:lang w:val="en-US"/>
        </w:rPr>
        <w:t>, which</w:t>
      </w:r>
      <w:r w:rsidR="00BD5BCE" w:rsidRPr="00BD5BCE">
        <w:rPr>
          <w:lang w:val="en-US"/>
        </w:rPr>
        <w:t xml:space="preserve"> </w:t>
      </w:r>
      <w:r w:rsidR="00BD5BCE" w:rsidRPr="004E3D54">
        <w:rPr>
          <w:rFonts w:cs="Calibri"/>
          <w:lang w:val="en-US"/>
        </w:rPr>
        <w:t xml:space="preserve">will take place </w:t>
      </w:r>
      <w:r w:rsidR="00BD5BCE">
        <w:rPr>
          <w:rFonts w:cs="Calibri"/>
          <w:lang w:val="en-US"/>
        </w:rPr>
        <w:t>alongside</w:t>
      </w:r>
      <w:r w:rsidR="00BD5BCE" w:rsidRPr="004E3D54">
        <w:rPr>
          <w:rFonts w:cs="Calibri"/>
          <w:lang w:val="en-US"/>
        </w:rPr>
        <w:t xml:space="preserve"> the disposal of the existing shares owned by HRADF (30% of AIA's shares, i.e. 90,000,000 shares)</w:t>
      </w:r>
      <w:r w:rsidR="00BD5BCE">
        <w:rPr>
          <w:rFonts w:cs="Calibri"/>
          <w:lang w:val="en-US"/>
        </w:rPr>
        <w:t xml:space="preserve"> </w:t>
      </w:r>
      <w:r w:rsidR="00BD5BCE" w:rsidRPr="004E3D54">
        <w:rPr>
          <w:rFonts w:cs="Calibri"/>
          <w:lang w:val="en-US"/>
        </w:rPr>
        <w:t xml:space="preserve">in a combined offering </w:t>
      </w:r>
      <w:r w:rsidR="00901675">
        <w:rPr>
          <w:rFonts w:cs="Calibri"/>
          <w:lang w:val="en-US"/>
        </w:rPr>
        <w:t xml:space="preserve">to investors </w:t>
      </w:r>
      <w:r w:rsidR="00BD5BCE" w:rsidRPr="004E3D54">
        <w:rPr>
          <w:rFonts w:cs="Calibri"/>
          <w:lang w:val="en-US"/>
        </w:rPr>
        <w:t>in Greece and abroad</w:t>
      </w:r>
      <w:r w:rsidR="00ED7BEF">
        <w:rPr>
          <w:rFonts w:cs="Calibri"/>
          <w:lang w:val="en-US"/>
        </w:rPr>
        <w:t xml:space="preserve">. </w:t>
      </w:r>
    </w:p>
    <w:p w14:paraId="47854D63" w14:textId="03624862" w:rsidR="00BD5BCE" w:rsidRDefault="00BD5BCE" w:rsidP="00AC1152">
      <w:pPr>
        <w:pStyle w:val="xmsonormal"/>
        <w:autoSpaceDE w:val="0"/>
        <w:autoSpaceDN w:val="0"/>
        <w:jc w:val="both"/>
        <w:rPr>
          <w:rFonts w:eastAsia="Calibri" w:cs="Times New Roman"/>
          <w:lang w:eastAsia="el-GR" w:bidi="ar-SA"/>
        </w:rPr>
      </w:pPr>
    </w:p>
    <w:p w14:paraId="150CF4A2" w14:textId="77777777" w:rsidR="00BD5BCE" w:rsidRDefault="00BD5BCE" w:rsidP="00AC1152">
      <w:pPr>
        <w:pStyle w:val="xmsonormal"/>
        <w:autoSpaceDE w:val="0"/>
        <w:autoSpaceDN w:val="0"/>
        <w:jc w:val="both"/>
        <w:rPr>
          <w:rFonts w:eastAsia="Calibri" w:cs="Times New Roman"/>
          <w:lang w:eastAsia="el-GR" w:bidi="ar-SA"/>
        </w:rPr>
      </w:pPr>
    </w:p>
    <w:p w14:paraId="2E43FDDD" w14:textId="77777777" w:rsidR="00A56464" w:rsidRPr="00A56464" w:rsidRDefault="00A56464" w:rsidP="00A56464">
      <w:pPr>
        <w:jc w:val="both"/>
        <w:rPr>
          <w:lang w:val="en-US"/>
        </w:rPr>
      </w:pPr>
    </w:p>
    <w:p w14:paraId="02BF9C82" w14:textId="77777777" w:rsidR="00A56464" w:rsidRPr="002623B4" w:rsidRDefault="00A56464" w:rsidP="00A56464">
      <w:pPr>
        <w:jc w:val="both"/>
        <w:rPr>
          <w:lang w:val="en-US"/>
        </w:rPr>
      </w:pPr>
    </w:p>
    <w:p w14:paraId="0BE3E87E" w14:textId="77777777" w:rsidR="00A56464" w:rsidRPr="00A56464" w:rsidRDefault="00A56464" w:rsidP="00A56464">
      <w:pPr>
        <w:jc w:val="both"/>
        <w:rPr>
          <w:lang w:val="en-US"/>
        </w:rPr>
      </w:pPr>
    </w:p>
    <w:p w14:paraId="415AE545" w14:textId="77777777" w:rsidR="00A56464" w:rsidRPr="00E471DA" w:rsidRDefault="00A56464" w:rsidP="00A56464">
      <w:pPr>
        <w:jc w:val="both"/>
        <w:rPr>
          <w:lang w:val="en-US"/>
        </w:rPr>
      </w:pPr>
      <w:r w:rsidRPr="00A56464">
        <w:rPr>
          <w:lang w:val="en-US"/>
        </w:rPr>
        <w:t xml:space="preserve">   </w:t>
      </w:r>
    </w:p>
    <w:p w14:paraId="47D60AFE" w14:textId="1500AFC2" w:rsidR="006466E8" w:rsidRPr="00DF5B7B" w:rsidRDefault="006466E8" w:rsidP="001C719E">
      <w:pPr>
        <w:rPr>
          <w:lang w:val="en-US"/>
        </w:rPr>
      </w:pPr>
    </w:p>
    <w:sectPr w:rsidR="006466E8" w:rsidRPr="00DF5B7B" w:rsidSect="00FF37FF">
      <w:headerReference w:type="default" r:id="rId11"/>
      <w:pgSz w:w="11906" w:h="16838"/>
      <w:pgMar w:top="1418" w:right="1558" w:bottom="1418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E4075B" w14:textId="77777777" w:rsidR="00FF37FF" w:rsidRDefault="00FF37FF" w:rsidP="00456E38">
      <w:pPr>
        <w:spacing w:after="0" w:line="240" w:lineRule="auto"/>
      </w:pPr>
      <w:r>
        <w:separator/>
      </w:r>
    </w:p>
  </w:endnote>
  <w:endnote w:type="continuationSeparator" w:id="0">
    <w:p w14:paraId="5213931F" w14:textId="77777777" w:rsidR="00FF37FF" w:rsidRDefault="00FF37FF" w:rsidP="00456E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DF258B" w14:textId="77777777" w:rsidR="00FF37FF" w:rsidRDefault="00FF37FF" w:rsidP="00456E38">
      <w:pPr>
        <w:spacing w:after="0" w:line="240" w:lineRule="auto"/>
      </w:pPr>
      <w:r>
        <w:separator/>
      </w:r>
    </w:p>
  </w:footnote>
  <w:footnote w:type="continuationSeparator" w:id="0">
    <w:p w14:paraId="5EB180EA" w14:textId="77777777" w:rsidR="00FF37FF" w:rsidRDefault="00FF37FF" w:rsidP="00456E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E7757B" w14:textId="1A750699" w:rsidR="00047D39" w:rsidRDefault="00532989" w:rsidP="00532989">
    <w:r>
      <w:t xml:space="preserve">                                              </w:t>
    </w:r>
    <w:r w:rsidR="00D6621C">
      <w:rPr>
        <w:noProof/>
      </w:rPr>
      <w:drawing>
        <wp:inline distT="0" distB="0" distL="0" distR="0" wp14:anchorId="04BAE395" wp14:editId="6F8310EE">
          <wp:extent cx="2402014" cy="583158"/>
          <wp:effectExtent l="0" t="0" r="0" b="7620"/>
          <wp:docPr id="1" name="Picture 1" descr="Text, tabl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Text, table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48527" cy="594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C92CBD9" w14:textId="77777777" w:rsidR="001C67F7" w:rsidRDefault="001C67F7" w:rsidP="000E56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4EBC"/>
    <w:multiLevelType w:val="hybridMultilevel"/>
    <w:tmpl w:val="652E3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DF02F1"/>
    <w:multiLevelType w:val="hybridMultilevel"/>
    <w:tmpl w:val="AC3E482A"/>
    <w:lvl w:ilvl="0" w:tplc="55F62A8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DC4D78"/>
    <w:multiLevelType w:val="hybridMultilevel"/>
    <w:tmpl w:val="2A402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616624"/>
    <w:multiLevelType w:val="hybridMultilevel"/>
    <w:tmpl w:val="5FFE0980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9A21D69"/>
    <w:multiLevelType w:val="hybridMultilevel"/>
    <w:tmpl w:val="13BA0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6101A2"/>
    <w:multiLevelType w:val="multilevel"/>
    <w:tmpl w:val="80583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FC048F8"/>
    <w:multiLevelType w:val="hybridMultilevel"/>
    <w:tmpl w:val="2C984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2C269C"/>
    <w:multiLevelType w:val="multilevel"/>
    <w:tmpl w:val="C72ECD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4E17AB7"/>
    <w:multiLevelType w:val="hybridMultilevel"/>
    <w:tmpl w:val="1C3688B4"/>
    <w:lvl w:ilvl="0" w:tplc="0408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9" w15:restartNumberingAfterBreak="0">
    <w:nsid w:val="25B6663B"/>
    <w:multiLevelType w:val="hybridMultilevel"/>
    <w:tmpl w:val="550C275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7E76E6"/>
    <w:multiLevelType w:val="hybridMultilevel"/>
    <w:tmpl w:val="F9409A0E"/>
    <w:lvl w:ilvl="0" w:tplc="2DC405C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D40F0E"/>
    <w:multiLevelType w:val="hybridMultilevel"/>
    <w:tmpl w:val="765E7F3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441A81"/>
    <w:multiLevelType w:val="hybridMultilevel"/>
    <w:tmpl w:val="399EB646"/>
    <w:lvl w:ilvl="0" w:tplc="5038ED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0205D7F"/>
    <w:multiLevelType w:val="hybridMultilevel"/>
    <w:tmpl w:val="3D62494C"/>
    <w:lvl w:ilvl="0" w:tplc="7E96AE6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AB18C5"/>
    <w:multiLevelType w:val="hybridMultilevel"/>
    <w:tmpl w:val="E1FE7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324B35"/>
    <w:multiLevelType w:val="hybridMultilevel"/>
    <w:tmpl w:val="CDB2A78E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6044E8F"/>
    <w:multiLevelType w:val="hybridMultilevel"/>
    <w:tmpl w:val="5900CBA6"/>
    <w:lvl w:ilvl="0" w:tplc="931E674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943C37"/>
    <w:multiLevelType w:val="hybridMultilevel"/>
    <w:tmpl w:val="863E8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ED15A3"/>
    <w:multiLevelType w:val="multilevel"/>
    <w:tmpl w:val="6F6E6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3227EEE"/>
    <w:multiLevelType w:val="multilevel"/>
    <w:tmpl w:val="A90CC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BA50D1A"/>
    <w:multiLevelType w:val="hybridMultilevel"/>
    <w:tmpl w:val="6DBEA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EF0CA0"/>
    <w:multiLevelType w:val="hybridMultilevel"/>
    <w:tmpl w:val="56264676"/>
    <w:lvl w:ilvl="0" w:tplc="D1E25D1C">
      <w:numFmt w:val="bullet"/>
      <w:lvlText w:val="-"/>
      <w:lvlJc w:val="left"/>
      <w:pPr>
        <w:ind w:left="720" w:hanging="360"/>
      </w:pPr>
      <w:rPr>
        <w:rFonts w:ascii="Segoe UI" w:eastAsia="Calibri" w:hAnsi="Segoe UI" w:cs="Segoe U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AC0348"/>
    <w:multiLevelType w:val="hybridMultilevel"/>
    <w:tmpl w:val="F5960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EC32E1"/>
    <w:multiLevelType w:val="hybridMultilevel"/>
    <w:tmpl w:val="3B8EFF3C"/>
    <w:lvl w:ilvl="0" w:tplc="5660FAF6">
      <w:start w:val="1"/>
      <w:numFmt w:val="lowerLetter"/>
      <w:lvlText w:val="%1)"/>
      <w:lvlJc w:val="left"/>
      <w:pPr>
        <w:ind w:left="720" w:hanging="360"/>
      </w:pPr>
      <w:rPr>
        <w:rFonts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5344A2"/>
    <w:multiLevelType w:val="multilevel"/>
    <w:tmpl w:val="593CB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CF80014"/>
    <w:multiLevelType w:val="hybridMultilevel"/>
    <w:tmpl w:val="82CE98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1869694">
    <w:abstractNumId w:val="15"/>
  </w:num>
  <w:num w:numId="2" w16cid:durableId="1816096909">
    <w:abstractNumId w:val="8"/>
  </w:num>
  <w:num w:numId="3" w16cid:durableId="1124542514">
    <w:abstractNumId w:val="6"/>
  </w:num>
  <w:num w:numId="4" w16cid:durableId="1608344740">
    <w:abstractNumId w:val="25"/>
  </w:num>
  <w:num w:numId="5" w16cid:durableId="681856097">
    <w:abstractNumId w:val="11"/>
  </w:num>
  <w:num w:numId="6" w16cid:durableId="214515023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" w16cid:durableId="1361708193">
    <w:abstractNumId w:val="1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" w16cid:durableId="1895047056">
    <w:abstractNumId w:val="2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" w16cid:durableId="574439526">
    <w:abstractNumId w:val="1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" w16cid:durableId="56706112">
    <w:abstractNumId w:val="3"/>
  </w:num>
  <w:num w:numId="11" w16cid:durableId="1280916240">
    <w:abstractNumId w:val="12"/>
  </w:num>
  <w:num w:numId="12" w16cid:durableId="1357732019">
    <w:abstractNumId w:val="21"/>
  </w:num>
  <w:num w:numId="13" w16cid:durableId="1447893081">
    <w:abstractNumId w:val="9"/>
  </w:num>
  <w:num w:numId="14" w16cid:durableId="1955165700">
    <w:abstractNumId w:val="7"/>
  </w:num>
  <w:num w:numId="15" w16cid:durableId="917403429">
    <w:abstractNumId w:val="1"/>
  </w:num>
  <w:num w:numId="16" w16cid:durableId="377516461">
    <w:abstractNumId w:val="17"/>
  </w:num>
  <w:num w:numId="17" w16cid:durableId="1986230696">
    <w:abstractNumId w:val="10"/>
  </w:num>
  <w:num w:numId="18" w16cid:durableId="889192924">
    <w:abstractNumId w:val="2"/>
  </w:num>
  <w:num w:numId="19" w16cid:durableId="488182285">
    <w:abstractNumId w:val="22"/>
  </w:num>
  <w:num w:numId="20" w16cid:durableId="204567894">
    <w:abstractNumId w:val="13"/>
  </w:num>
  <w:num w:numId="21" w16cid:durableId="439029805">
    <w:abstractNumId w:val="16"/>
  </w:num>
  <w:num w:numId="22" w16cid:durableId="205485344">
    <w:abstractNumId w:val="0"/>
  </w:num>
  <w:num w:numId="23" w16cid:durableId="202131784">
    <w:abstractNumId w:val="4"/>
  </w:num>
  <w:num w:numId="24" w16cid:durableId="54205165">
    <w:abstractNumId w:val="23"/>
  </w:num>
  <w:num w:numId="25" w16cid:durableId="1243099760">
    <w:abstractNumId w:val="20"/>
  </w:num>
  <w:num w:numId="26" w16cid:durableId="60445999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0MDUwMzEzNja2MDBX0lEKTi0uzszPAykwNKgFAJNbbS8tAAAA"/>
  </w:docVars>
  <w:rsids>
    <w:rsidRoot w:val="00456E38"/>
    <w:rsid w:val="0000031D"/>
    <w:rsid w:val="0000047F"/>
    <w:rsid w:val="000026E3"/>
    <w:rsid w:val="0000317E"/>
    <w:rsid w:val="00003F0A"/>
    <w:rsid w:val="00006614"/>
    <w:rsid w:val="00006FE3"/>
    <w:rsid w:val="0001095D"/>
    <w:rsid w:val="00013231"/>
    <w:rsid w:val="00014612"/>
    <w:rsid w:val="00015D44"/>
    <w:rsid w:val="00034A86"/>
    <w:rsid w:val="00042194"/>
    <w:rsid w:val="00047D39"/>
    <w:rsid w:val="000533B0"/>
    <w:rsid w:val="000547E9"/>
    <w:rsid w:val="00054A7E"/>
    <w:rsid w:val="00056470"/>
    <w:rsid w:val="00056C8F"/>
    <w:rsid w:val="000571E5"/>
    <w:rsid w:val="00060EE7"/>
    <w:rsid w:val="000658F5"/>
    <w:rsid w:val="00067763"/>
    <w:rsid w:val="0007028B"/>
    <w:rsid w:val="0007417F"/>
    <w:rsid w:val="000747B2"/>
    <w:rsid w:val="000826CE"/>
    <w:rsid w:val="000840DC"/>
    <w:rsid w:val="00086A6D"/>
    <w:rsid w:val="00090C98"/>
    <w:rsid w:val="0009206A"/>
    <w:rsid w:val="000A194B"/>
    <w:rsid w:val="000A59A9"/>
    <w:rsid w:val="000B31D1"/>
    <w:rsid w:val="000B7DBF"/>
    <w:rsid w:val="000C2DFD"/>
    <w:rsid w:val="000C708B"/>
    <w:rsid w:val="000D221D"/>
    <w:rsid w:val="000D4083"/>
    <w:rsid w:val="000D7EBC"/>
    <w:rsid w:val="000D7FAA"/>
    <w:rsid w:val="000E3767"/>
    <w:rsid w:val="000E56C3"/>
    <w:rsid w:val="000F05FA"/>
    <w:rsid w:val="000F56C4"/>
    <w:rsid w:val="000F6060"/>
    <w:rsid w:val="00101825"/>
    <w:rsid w:val="00106D39"/>
    <w:rsid w:val="00110038"/>
    <w:rsid w:val="00123083"/>
    <w:rsid w:val="00130F02"/>
    <w:rsid w:val="00131BF2"/>
    <w:rsid w:val="00136AA2"/>
    <w:rsid w:val="00140D2E"/>
    <w:rsid w:val="00141748"/>
    <w:rsid w:val="00145926"/>
    <w:rsid w:val="001500DF"/>
    <w:rsid w:val="00151C82"/>
    <w:rsid w:val="00153684"/>
    <w:rsid w:val="0015403C"/>
    <w:rsid w:val="00155815"/>
    <w:rsid w:val="00155FC0"/>
    <w:rsid w:val="001609AE"/>
    <w:rsid w:val="0016167F"/>
    <w:rsid w:val="00161A9A"/>
    <w:rsid w:val="001635B9"/>
    <w:rsid w:val="001676D4"/>
    <w:rsid w:val="0017043B"/>
    <w:rsid w:val="00177994"/>
    <w:rsid w:val="0018026E"/>
    <w:rsid w:val="00180A1B"/>
    <w:rsid w:val="001871AF"/>
    <w:rsid w:val="00190792"/>
    <w:rsid w:val="00190F92"/>
    <w:rsid w:val="00196191"/>
    <w:rsid w:val="001A0CAF"/>
    <w:rsid w:val="001A1113"/>
    <w:rsid w:val="001A2D03"/>
    <w:rsid w:val="001A3010"/>
    <w:rsid w:val="001A3341"/>
    <w:rsid w:val="001A5DE7"/>
    <w:rsid w:val="001B32E1"/>
    <w:rsid w:val="001B3381"/>
    <w:rsid w:val="001B4B2D"/>
    <w:rsid w:val="001B69B7"/>
    <w:rsid w:val="001B7A1D"/>
    <w:rsid w:val="001C1F3A"/>
    <w:rsid w:val="001C2060"/>
    <w:rsid w:val="001C4A63"/>
    <w:rsid w:val="001C67F7"/>
    <w:rsid w:val="001C719E"/>
    <w:rsid w:val="001D1F83"/>
    <w:rsid w:val="001D2B8F"/>
    <w:rsid w:val="001D32E1"/>
    <w:rsid w:val="001D592A"/>
    <w:rsid w:val="001E206E"/>
    <w:rsid w:val="001E30D8"/>
    <w:rsid w:val="001E5D29"/>
    <w:rsid w:val="001E6FCE"/>
    <w:rsid w:val="001F217C"/>
    <w:rsid w:val="001F2856"/>
    <w:rsid w:val="00201FAF"/>
    <w:rsid w:val="00205170"/>
    <w:rsid w:val="002071B6"/>
    <w:rsid w:val="00210F5A"/>
    <w:rsid w:val="002121B2"/>
    <w:rsid w:val="00214C63"/>
    <w:rsid w:val="002166EF"/>
    <w:rsid w:val="002176D2"/>
    <w:rsid w:val="0022194C"/>
    <w:rsid w:val="002235BA"/>
    <w:rsid w:val="00230EA0"/>
    <w:rsid w:val="00232B14"/>
    <w:rsid w:val="002352A8"/>
    <w:rsid w:val="0023624D"/>
    <w:rsid w:val="0024234B"/>
    <w:rsid w:val="00243E27"/>
    <w:rsid w:val="00244FEF"/>
    <w:rsid w:val="0024628B"/>
    <w:rsid w:val="002504E5"/>
    <w:rsid w:val="00253B4F"/>
    <w:rsid w:val="00255B21"/>
    <w:rsid w:val="00257A44"/>
    <w:rsid w:val="00257B55"/>
    <w:rsid w:val="002623B4"/>
    <w:rsid w:val="00262862"/>
    <w:rsid w:val="00264838"/>
    <w:rsid w:val="00266AAA"/>
    <w:rsid w:val="00266FDD"/>
    <w:rsid w:val="00267E97"/>
    <w:rsid w:val="00272D56"/>
    <w:rsid w:val="00274143"/>
    <w:rsid w:val="00281085"/>
    <w:rsid w:val="00283BC4"/>
    <w:rsid w:val="002847E6"/>
    <w:rsid w:val="0029465D"/>
    <w:rsid w:val="00294E24"/>
    <w:rsid w:val="00295E59"/>
    <w:rsid w:val="002A256B"/>
    <w:rsid w:val="002B0269"/>
    <w:rsid w:val="002B4A06"/>
    <w:rsid w:val="002B4B67"/>
    <w:rsid w:val="002B79CE"/>
    <w:rsid w:val="002C105C"/>
    <w:rsid w:val="002C5BF2"/>
    <w:rsid w:val="002D12CB"/>
    <w:rsid w:val="002E01D8"/>
    <w:rsid w:val="002E2E96"/>
    <w:rsid w:val="002F0083"/>
    <w:rsid w:val="002F5699"/>
    <w:rsid w:val="002F6C2C"/>
    <w:rsid w:val="002F6E11"/>
    <w:rsid w:val="0030164B"/>
    <w:rsid w:val="00310AF8"/>
    <w:rsid w:val="00313356"/>
    <w:rsid w:val="00317263"/>
    <w:rsid w:val="00317E1B"/>
    <w:rsid w:val="003240B0"/>
    <w:rsid w:val="00327234"/>
    <w:rsid w:val="0033221B"/>
    <w:rsid w:val="00332551"/>
    <w:rsid w:val="00332C33"/>
    <w:rsid w:val="00333BD3"/>
    <w:rsid w:val="00335AB2"/>
    <w:rsid w:val="00337EF1"/>
    <w:rsid w:val="00341C88"/>
    <w:rsid w:val="00341F1F"/>
    <w:rsid w:val="00350E6A"/>
    <w:rsid w:val="003603DE"/>
    <w:rsid w:val="003616D5"/>
    <w:rsid w:val="00364D08"/>
    <w:rsid w:val="003767CD"/>
    <w:rsid w:val="003841F8"/>
    <w:rsid w:val="0039487D"/>
    <w:rsid w:val="00397048"/>
    <w:rsid w:val="003A30A4"/>
    <w:rsid w:val="003A3650"/>
    <w:rsid w:val="003A5662"/>
    <w:rsid w:val="003A7898"/>
    <w:rsid w:val="003A7EFB"/>
    <w:rsid w:val="003B2716"/>
    <w:rsid w:val="003B5034"/>
    <w:rsid w:val="003C44E6"/>
    <w:rsid w:val="003D2F89"/>
    <w:rsid w:val="003D4334"/>
    <w:rsid w:val="003D6D60"/>
    <w:rsid w:val="003D6F29"/>
    <w:rsid w:val="003E0FCC"/>
    <w:rsid w:val="003E4C26"/>
    <w:rsid w:val="003E4F26"/>
    <w:rsid w:val="003E6EA0"/>
    <w:rsid w:val="003F0588"/>
    <w:rsid w:val="003F2AC1"/>
    <w:rsid w:val="003F5A09"/>
    <w:rsid w:val="003F7D2F"/>
    <w:rsid w:val="00411603"/>
    <w:rsid w:val="00411CA7"/>
    <w:rsid w:val="00416017"/>
    <w:rsid w:val="00417BC0"/>
    <w:rsid w:val="00423476"/>
    <w:rsid w:val="004263BD"/>
    <w:rsid w:val="00426938"/>
    <w:rsid w:val="00427993"/>
    <w:rsid w:val="004309DF"/>
    <w:rsid w:val="00433BAB"/>
    <w:rsid w:val="004415F5"/>
    <w:rsid w:val="0045088C"/>
    <w:rsid w:val="00455822"/>
    <w:rsid w:val="00456E38"/>
    <w:rsid w:val="00460486"/>
    <w:rsid w:val="00461561"/>
    <w:rsid w:val="00462ADC"/>
    <w:rsid w:val="00462EE7"/>
    <w:rsid w:val="00470945"/>
    <w:rsid w:val="00472699"/>
    <w:rsid w:val="0047282A"/>
    <w:rsid w:val="004740D7"/>
    <w:rsid w:val="0047484B"/>
    <w:rsid w:val="00476490"/>
    <w:rsid w:val="00480420"/>
    <w:rsid w:val="00485199"/>
    <w:rsid w:val="0048587B"/>
    <w:rsid w:val="00486695"/>
    <w:rsid w:val="00491090"/>
    <w:rsid w:val="004A1670"/>
    <w:rsid w:val="004A1D05"/>
    <w:rsid w:val="004B2DEF"/>
    <w:rsid w:val="004B31F9"/>
    <w:rsid w:val="004B3F8A"/>
    <w:rsid w:val="004C12B9"/>
    <w:rsid w:val="004C4644"/>
    <w:rsid w:val="004C5CF4"/>
    <w:rsid w:val="004C7476"/>
    <w:rsid w:val="004C7800"/>
    <w:rsid w:val="004D156C"/>
    <w:rsid w:val="004E78F0"/>
    <w:rsid w:val="004F19AF"/>
    <w:rsid w:val="00503B39"/>
    <w:rsid w:val="00505C07"/>
    <w:rsid w:val="00505E99"/>
    <w:rsid w:val="00507E69"/>
    <w:rsid w:val="005112EA"/>
    <w:rsid w:val="00511645"/>
    <w:rsid w:val="00511F0F"/>
    <w:rsid w:val="00512806"/>
    <w:rsid w:val="00515418"/>
    <w:rsid w:val="00524349"/>
    <w:rsid w:val="00527516"/>
    <w:rsid w:val="00532989"/>
    <w:rsid w:val="00532D4A"/>
    <w:rsid w:val="00536D19"/>
    <w:rsid w:val="00537AA5"/>
    <w:rsid w:val="00537CB9"/>
    <w:rsid w:val="00542003"/>
    <w:rsid w:val="00543DFE"/>
    <w:rsid w:val="005500CF"/>
    <w:rsid w:val="00551CFA"/>
    <w:rsid w:val="0055288A"/>
    <w:rsid w:val="00552BD8"/>
    <w:rsid w:val="00556462"/>
    <w:rsid w:val="00563C58"/>
    <w:rsid w:val="00564F1D"/>
    <w:rsid w:val="00564F48"/>
    <w:rsid w:val="00565A49"/>
    <w:rsid w:val="00574313"/>
    <w:rsid w:val="0057558D"/>
    <w:rsid w:val="0057654F"/>
    <w:rsid w:val="00585198"/>
    <w:rsid w:val="00586008"/>
    <w:rsid w:val="00590BAC"/>
    <w:rsid w:val="00597DA2"/>
    <w:rsid w:val="005A0049"/>
    <w:rsid w:val="005A1F42"/>
    <w:rsid w:val="005A3B6C"/>
    <w:rsid w:val="005A4916"/>
    <w:rsid w:val="005A4BC9"/>
    <w:rsid w:val="005A58EC"/>
    <w:rsid w:val="005B27B0"/>
    <w:rsid w:val="005B463E"/>
    <w:rsid w:val="005B739D"/>
    <w:rsid w:val="005B798B"/>
    <w:rsid w:val="005C16DB"/>
    <w:rsid w:val="005C5453"/>
    <w:rsid w:val="005D6DE4"/>
    <w:rsid w:val="005D74CD"/>
    <w:rsid w:val="005E42F7"/>
    <w:rsid w:val="005F18E8"/>
    <w:rsid w:val="005F1FC8"/>
    <w:rsid w:val="0061042B"/>
    <w:rsid w:val="006105E3"/>
    <w:rsid w:val="006159F6"/>
    <w:rsid w:val="00623A42"/>
    <w:rsid w:val="0062729B"/>
    <w:rsid w:val="00631862"/>
    <w:rsid w:val="00632A7A"/>
    <w:rsid w:val="00632B4A"/>
    <w:rsid w:val="00636541"/>
    <w:rsid w:val="00640C13"/>
    <w:rsid w:val="006444EC"/>
    <w:rsid w:val="00645DF3"/>
    <w:rsid w:val="006466E8"/>
    <w:rsid w:val="00651C29"/>
    <w:rsid w:val="00654845"/>
    <w:rsid w:val="00657355"/>
    <w:rsid w:val="006611C6"/>
    <w:rsid w:val="006654F4"/>
    <w:rsid w:val="00670B3B"/>
    <w:rsid w:val="00671543"/>
    <w:rsid w:val="00677803"/>
    <w:rsid w:val="00680064"/>
    <w:rsid w:val="00682F5A"/>
    <w:rsid w:val="00684ADB"/>
    <w:rsid w:val="00686AB1"/>
    <w:rsid w:val="00692A76"/>
    <w:rsid w:val="006A5685"/>
    <w:rsid w:val="006A5CFD"/>
    <w:rsid w:val="006A63F1"/>
    <w:rsid w:val="006B1A9D"/>
    <w:rsid w:val="006B2318"/>
    <w:rsid w:val="006B2A97"/>
    <w:rsid w:val="006B4B48"/>
    <w:rsid w:val="006B4BE4"/>
    <w:rsid w:val="006C36F8"/>
    <w:rsid w:val="006C4F35"/>
    <w:rsid w:val="006C5D68"/>
    <w:rsid w:val="006C6891"/>
    <w:rsid w:val="006C78EE"/>
    <w:rsid w:val="006D25CF"/>
    <w:rsid w:val="006D3822"/>
    <w:rsid w:val="006D55D3"/>
    <w:rsid w:val="006D5710"/>
    <w:rsid w:val="006E09F6"/>
    <w:rsid w:val="006E32C0"/>
    <w:rsid w:val="006E5207"/>
    <w:rsid w:val="006E5820"/>
    <w:rsid w:val="006E6759"/>
    <w:rsid w:val="006F26EE"/>
    <w:rsid w:val="006F3AAE"/>
    <w:rsid w:val="006F3CF7"/>
    <w:rsid w:val="006F4E43"/>
    <w:rsid w:val="006F5AA4"/>
    <w:rsid w:val="006F72E3"/>
    <w:rsid w:val="00702D7E"/>
    <w:rsid w:val="00704197"/>
    <w:rsid w:val="00704442"/>
    <w:rsid w:val="007044F2"/>
    <w:rsid w:val="0070679D"/>
    <w:rsid w:val="007112D0"/>
    <w:rsid w:val="00715495"/>
    <w:rsid w:val="00720EA1"/>
    <w:rsid w:val="00721D76"/>
    <w:rsid w:val="00722A76"/>
    <w:rsid w:val="00725A54"/>
    <w:rsid w:val="007307D4"/>
    <w:rsid w:val="00731A4E"/>
    <w:rsid w:val="00736BA1"/>
    <w:rsid w:val="00740BC3"/>
    <w:rsid w:val="00740F05"/>
    <w:rsid w:val="00752A1B"/>
    <w:rsid w:val="007573C5"/>
    <w:rsid w:val="0076301D"/>
    <w:rsid w:val="00767064"/>
    <w:rsid w:val="00771173"/>
    <w:rsid w:val="0077283F"/>
    <w:rsid w:val="00773311"/>
    <w:rsid w:val="00781847"/>
    <w:rsid w:val="00784863"/>
    <w:rsid w:val="00784944"/>
    <w:rsid w:val="00785D59"/>
    <w:rsid w:val="00786BC9"/>
    <w:rsid w:val="007931D2"/>
    <w:rsid w:val="00794B76"/>
    <w:rsid w:val="0079514A"/>
    <w:rsid w:val="0079625C"/>
    <w:rsid w:val="007A3023"/>
    <w:rsid w:val="007A47CD"/>
    <w:rsid w:val="007B0B6F"/>
    <w:rsid w:val="007B1C0F"/>
    <w:rsid w:val="007B2CD7"/>
    <w:rsid w:val="007B3688"/>
    <w:rsid w:val="007B4000"/>
    <w:rsid w:val="007B7776"/>
    <w:rsid w:val="007B78D0"/>
    <w:rsid w:val="007C0B32"/>
    <w:rsid w:val="007C21F4"/>
    <w:rsid w:val="007C4B9D"/>
    <w:rsid w:val="007C7EC8"/>
    <w:rsid w:val="007E2EA4"/>
    <w:rsid w:val="007E3689"/>
    <w:rsid w:val="007E4276"/>
    <w:rsid w:val="007F317B"/>
    <w:rsid w:val="007F7296"/>
    <w:rsid w:val="007F78D7"/>
    <w:rsid w:val="00801521"/>
    <w:rsid w:val="00801B8E"/>
    <w:rsid w:val="008158F5"/>
    <w:rsid w:val="00830D97"/>
    <w:rsid w:val="00834352"/>
    <w:rsid w:val="00837EB9"/>
    <w:rsid w:val="00840952"/>
    <w:rsid w:val="008455FE"/>
    <w:rsid w:val="00846AE5"/>
    <w:rsid w:val="008517A8"/>
    <w:rsid w:val="00852788"/>
    <w:rsid w:val="00855A51"/>
    <w:rsid w:val="008601C1"/>
    <w:rsid w:val="008611DE"/>
    <w:rsid w:val="00862390"/>
    <w:rsid w:val="0086349D"/>
    <w:rsid w:val="008639B5"/>
    <w:rsid w:val="00865D94"/>
    <w:rsid w:val="00872003"/>
    <w:rsid w:val="00885725"/>
    <w:rsid w:val="00886BBD"/>
    <w:rsid w:val="008908B4"/>
    <w:rsid w:val="00891806"/>
    <w:rsid w:val="008A0126"/>
    <w:rsid w:val="008A1A9E"/>
    <w:rsid w:val="008A23F6"/>
    <w:rsid w:val="008B0436"/>
    <w:rsid w:val="008B0966"/>
    <w:rsid w:val="008C06A3"/>
    <w:rsid w:val="008C07C2"/>
    <w:rsid w:val="008C2628"/>
    <w:rsid w:val="008C3C39"/>
    <w:rsid w:val="008C54AB"/>
    <w:rsid w:val="008C6485"/>
    <w:rsid w:val="008D1B16"/>
    <w:rsid w:val="008D2E4D"/>
    <w:rsid w:val="008D3B48"/>
    <w:rsid w:val="008D4367"/>
    <w:rsid w:val="008D4D6E"/>
    <w:rsid w:val="008D4E42"/>
    <w:rsid w:val="008D52DE"/>
    <w:rsid w:val="008E0802"/>
    <w:rsid w:val="008E232A"/>
    <w:rsid w:val="008E4472"/>
    <w:rsid w:val="008E6B49"/>
    <w:rsid w:val="008E6D49"/>
    <w:rsid w:val="008F1BBB"/>
    <w:rsid w:val="008F25FB"/>
    <w:rsid w:val="008F3AF4"/>
    <w:rsid w:val="008F7A36"/>
    <w:rsid w:val="00900FFE"/>
    <w:rsid w:val="00901675"/>
    <w:rsid w:val="009037A8"/>
    <w:rsid w:val="009061BC"/>
    <w:rsid w:val="009064B6"/>
    <w:rsid w:val="0091096F"/>
    <w:rsid w:val="00912FBD"/>
    <w:rsid w:val="0092044E"/>
    <w:rsid w:val="00924B98"/>
    <w:rsid w:val="00924E1F"/>
    <w:rsid w:val="00933D59"/>
    <w:rsid w:val="00935780"/>
    <w:rsid w:val="009409D8"/>
    <w:rsid w:val="009409F6"/>
    <w:rsid w:val="0094739D"/>
    <w:rsid w:val="00952EF6"/>
    <w:rsid w:val="00953E8D"/>
    <w:rsid w:val="00954B08"/>
    <w:rsid w:val="00960091"/>
    <w:rsid w:val="00965073"/>
    <w:rsid w:val="00970400"/>
    <w:rsid w:val="0098323D"/>
    <w:rsid w:val="00983C63"/>
    <w:rsid w:val="009857EF"/>
    <w:rsid w:val="00985C18"/>
    <w:rsid w:val="00986D3B"/>
    <w:rsid w:val="009921D0"/>
    <w:rsid w:val="00994CAD"/>
    <w:rsid w:val="009A053A"/>
    <w:rsid w:val="009A6130"/>
    <w:rsid w:val="009A6F8C"/>
    <w:rsid w:val="009B442D"/>
    <w:rsid w:val="009C03F4"/>
    <w:rsid w:val="009C5623"/>
    <w:rsid w:val="009C6959"/>
    <w:rsid w:val="009D1C00"/>
    <w:rsid w:val="009D5258"/>
    <w:rsid w:val="009E33C3"/>
    <w:rsid w:val="009E39A2"/>
    <w:rsid w:val="009E3BCA"/>
    <w:rsid w:val="009E41E0"/>
    <w:rsid w:val="009E589D"/>
    <w:rsid w:val="009F087E"/>
    <w:rsid w:val="009F56AE"/>
    <w:rsid w:val="009F678C"/>
    <w:rsid w:val="00A0100A"/>
    <w:rsid w:val="00A01D83"/>
    <w:rsid w:val="00A03472"/>
    <w:rsid w:val="00A0556D"/>
    <w:rsid w:val="00A12AC5"/>
    <w:rsid w:val="00A17A9B"/>
    <w:rsid w:val="00A2021F"/>
    <w:rsid w:val="00A229C8"/>
    <w:rsid w:val="00A22DAD"/>
    <w:rsid w:val="00A269DB"/>
    <w:rsid w:val="00A27ABB"/>
    <w:rsid w:val="00A35447"/>
    <w:rsid w:val="00A3578D"/>
    <w:rsid w:val="00A40635"/>
    <w:rsid w:val="00A42719"/>
    <w:rsid w:val="00A516ED"/>
    <w:rsid w:val="00A546C3"/>
    <w:rsid w:val="00A56453"/>
    <w:rsid w:val="00A56464"/>
    <w:rsid w:val="00A56F44"/>
    <w:rsid w:val="00A60246"/>
    <w:rsid w:val="00A62F8C"/>
    <w:rsid w:val="00A63B52"/>
    <w:rsid w:val="00A659A9"/>
    <w:rsid w:val="00A65A85"/>
    <w:rsid w:val="00A67E99"/>
    <w:rsid w:val="00A73EB2"/>
    <w:rsid w:val="00A758F6"/>
    <w:rsid w:val="00A75FFA"/>
    <w:rsid w:val="00A778B1"/>
    <w:rsid w:val="00A818D6"/>
    <w:rsid w:val="00A81F6E"/>
    <w:rsid w:val="00A84BBF"/>
    <w:rsid w:val="00A85915"/>
    <w:rsid w:val="00A86E91"/>
    <w:rsid w:val="00A87017"/>
    <w:rsid w:val="00A90D62"/>
    <w:rsid w:val="00A9159F"/>
    <w:rsid w:val="00A932F8"/>
    <w:rsid w:val="00AA492F"/>
    <w:rsid w:val="00AA51ED"/>
    <w:rsid w:val="00AB2E3B"/>
    <w:rsid w:val="00AB35A1"/>
    <w:rsid w:val="00AC1152"/>
    <w:rsid w:val="00AC59FF"/>
    <w:rsid w:val="00AD10C0"/>
    <w:rsid w:val="00AD20D2"/>
    <w:rsid w:val="00AD59AA"/>
    <w:rsid w:val="00AE28F6"/>
    <w:rsid w:val="00AE7811"/>
    <w:rsid w:val="00AF5C05"/>
    <w:rsid w:val="00AF6FED"/>
    <w:rsid w:val="00B060AB"/>
    <w:rsid w:val="00B0719F"/>
    <w:rsid w:val="00B073C3"/>
    <w:rsid w:val="00B106AE"/>
    <w:rsid w:val="00B217B9"/>
    <w:rsid w:val="00B21B28"/>
    <w:rsid w:val="00B23531"/>
    <w:rsid w:val="00B27B2D"/>
    <w:rsid w:val="00B30925"/>
    <w:rsid w:val="00B36AA3"/>
    <w:rsid w:val="00B4132B"/>
    <w:rsid w:val="00B43CE1"/>
    <w:rsid w:val="00B45EBA"/>
    <w:rsid w:val="00B516FE"/>
    <w:rsid w:val="00B51BC7"/>
    <w:rsid w:val="00B530B2"/>
    <w:rsid w:val="00B550B1"/>
    <w:rsid w:val="00B571FC"/>
    <w:rsid w:val="00B5769A"/>
    <w:rsid w:val="00B67338"/>
    <w:rsid w:val="00B70DF1"/>
    <w:rsid w:val="00B7634D"/>
    <w:rsid w:val="00B76B8D"/>
    <w:rsid w:val="00B76BD4"/>
    <w:rsid w:val="00B77A43"/>
    <w:rsid w:val="00B8131A"/>
    <w:rsid w:val="00B817A6"/>
    <w:rsid w:val="00B92C5B"/>
    <w:rsid w:val="00B95693"/>
    <w:rsid w:val="00B9572C"/>
    <w:rsid w:val="00B95D86"/>
    <w:rsid w:val="00B968D6"/>
    <w:rsid w:val="00BA4AB8"/>
    <w:rsid w:val="00BA5DE7"/>
    <w:rsid w:val="00BB0650"/>
    <w:rsid w:val="00BB257A"/>
    <w:rsid w:val="00BB44A7"/>
    <w:rsid w:val="00BB4D9A"/>
    <w:rsid w:val="00BB54B3"/>
    <w:rsid w:val="00BB6501"/>
    <w:rsid w:val="00BC1BCF"/>
    <w:rsid w:val="00BC387F"/>
    <w:rsid w:val="00BC44DF"/>
    <w:rsid w:val="00BC4B03"/>
    <w:rsid w:val="00BC54BC"/>
    <w:rsid w:val="00BC6341"/>
    <w:rsid w:val="00BD5BCE"/>
    <w:rsid w:val="00BD71F6"/>
    <w:rsid w:val="00BE1234"/>
    <w:rsid w:val="00BE15DA"/>
    <w:rsid w:val="00BE37BC"/>
    <w:rsid w:val="00BF026E"/>
    <w:rsid w:val="00BF13DD"/>
    <w:rsid w:val="00BF1A36"/>
    <w:rsid w:val="00BF32C0"/>
    <w:rsid w:val="00BF42D5"/>
    <w:rsid w:val="00BF46E8"/>
    <w:rsid w:val="00C0448B"/>
    <w:rsid w:val="00C16CC4"/>
    <w:rsid w:val="00C20FF7"/>
    <w:rsid w:val="00C26628"/>
    <w:rsid w:val="00C30355"/>
    <w:rsid w:val="00C31CE3"/>
    <w:rsid w:val="00C34892"/>
    <w:rsid w:val="00C40B65"/>
    <w:rsid w:val="00C43DDE"/>
    <w:rsid w:val="00C441F8"/>
    <w:rsid w:val="00C463E5"/>
    <w:rsid w:val="00C50E80"/>
    <w:rsid w:val="00C519DC"/>
    <w:rsid w:val="00C51A95"/>
    <w:rsid w:val="00C61605"/>
    <w:rsid w:val="00C621DC"/>
    <w:rsid w:val="00C63A4D"/>
    <w:rsid w:val="00C7132A"/>
    <w:rsid w:val="00C7143F"/>
    <w:rsid w:val="00C853D7"/>
    <w:rsid w:val="00C8649A"/>
    <w:rsid w:val="00C872B9"/>
    <w:rsid w:val="00C87D36"/>
    <w:rsid w:val="00C907E3"/>
    <w:rsid w:val="00C92F29"/>
    <w:rsid w:val="00C9664E"/>
    <w:rsid w:val="00C967A8"/>
    <w:rsid w:val="00C9712A"/>
    <w:rsid w:val="00CA0DAB"/>
    <w:rsid w:val="00CA35D7"/>
    <w:rsid w:val="00CB1399"/>
    <w:rsid w:val="00CB55FC"/>
    <w:rsid w:val="00CB5D7F"/>
    <w:rsid w:val="00CC1477"/>
    <w:rsid w:val="00CC315C"/>
    <w:rsid w:val="00CC4E2F"/>
    <w:rsid w:val="00CD13C4"/>
    <w:rsid w:val="00CD18F7"/>
    <w:rsid w:val="00CD3954"/>
    <w:rsid w:val="00CE0777"/>
    <w:rsid w:val="00CE4934"/>
    <w:rsid w:val="00CE5CD0"/>
    <w:rsid w:val="00CF0111"/>
    <w:rsid w:val="00CF0740"/>
    <w:rsid w:val="00CF2C74"/>
    <w:rsid w:val="00CF3951"/>
    <w:rsid w:val="00CF4654"/>
    <w:rsid w:val="00CF6BE6"/>
    <w:rsid w:val="00D06E2C"/>
    <w:rsid w:val="00D07E8D"/>
    <w:rsid w:val="00D12461"/>
    <w:rsid w:val="00D12540"/>
    <w:rsid w:val="00D1386D"/>
    <w:rsid w:val="00D2247E"/>
    <w:rsid w:val="00D227E2"/>
    <w:rsid w:val="00D241F4"/>
    <w:rsid w:val="00D26987"/>
    <w:rsid w:val="00D347CC"/>
    <w:rsid w:val="00D355B0"/>
    <w:rsid w:val="00D41472"/>
    <w:rsid w:val="00D4497B"/>
    <w:rsid w:val="00D51840"/>
    <w:rsid w:val="00D568BB"/>
    <w:rsid w:val="00D6358A"/>
    <w:rsid w:val="00D6621C"/>
    <w:rsid w:val="00D664BA"/>
    <w:rsid w:val="00D7125A"/>
    <w:rsid w:val="00D712AA"/>
    <w:rsid w:val="00D807A9"/>
    <w:rsid w:val="00D84CAF"/>
    <w:rsid w:val="00D867C4"/>
    <w:rsid w:val="00D87E2C"/>
    <w:rsid w:val="00D90850"/>
    <w:rsid w:val="00D96B93"/>
    <w:rsid w:val="00D97F32"/>
    <w:rsid w:val="00DA5438"/>
    <w:rsid w:val="00DA54D6"/>
    <w:rsid w:val="00DA6258"/>
    <w:rsid w:val="00DA68D9"/>
    <w:rsid w:val="00DB408E"/>
    <w:rsid w:val="00DB7B87"/>
    <w:rsid w:val="00DC03D6"/>
    <w:rsid w:val="00DC3A0E"/>
    <w:rsid w:val="00DC73B6"/>
    <w:rsid w:val="00DD0AD6"/>
    <w:rsid w:val="00DD270E"/>
    <w:rsid w:val="00DD2951"/>
    <w:rsid w:val="00DD43B5"/>
    <w:rsid w:val="00DE02A4"/>
    <w:rsid w:val="00DE1101"/>
    <w:rsid w:val="00DE55C2"/>
    <w:rsid w:val="00DF20B0"/>
    <w:rsid w:val="00DF3F00"/>
    <w:rsid w:val="00DF5388"/>
    <w:rsid w:val="00DF592A"/>
    <w:rsid w:val="00DF5B7B"/>
    <w:rsid w:val="00DF6AB2"/>
    <w:rsid w:val="00DF730B"/>
    <w:rsid w:val="00E00A98"/>
    <w:rsid w:val="00E041F9"/>
    <w:rsid w:val="00E05816"/>
    <w:rsid w:val="00E06979"/>
    <w:rsid w:val="00E06A54"/>
    <w:rsid w:val="00E15B51"/>
    <w:rsid w:val="00E222A6"/>
    <w:rsid w:val="00E23135"/>
    <w:rsid w:val="00E25BA7"/>
    <w:rsid w:val="00E2650D"/>
    <w:rsid w:val="00E33834"/>
    <w:rsid w:val="00E33CCD"/>
    <w:rsid w:val="00E35772"/>
    <w:rsid w:val="00E40D05"/>
    <w:rsid w:val="00E41CB3"/>
    <w:rsid w:val="00E4621A"/>
    <w:rsid w:val="00E4735F"/>
    <w:rsid w:val="00E53B6F"/>
    <w:rsid w:val="00E5521A"/>
    <w:rsid w:val="00E61F7D"/>
    <w:rsid w:val="00E62AAA"/>
    <w:rsid w:val="00E6569C"/>
    <w:rsid w:val="00E71975"/>
    <w:rsid w:val="00E75291"/>
    <w:rsid w:val="00E83550"/>
    <w:rsid w:val="00E84CF1"/>
    <w:rsid w:val="00E87E17"/>
    <w:rsid w:val="00E962BE"/>
    <w:rsid w:val="00E96EA1"/>
    <w:rsid w:val="00EA38C6"/>
    <w:rsid w:val="00EB099D"/>
    <w:rsid w:val="00EB14EF"/>
    <w:rsid w:val="00EB1BF9"/>
    <w:rsid w:val="00EB32A0"/>
    <w:rsid w:val="00EB43BE"/>
    <w:rsid w:val="00EB5184"/>
    <w:rsid w:val="00EC0D71"/>
    <w:rsid w:val="00ED37AC"/>
    <w:rsid w:val="00ED7BEF"/>
    <w:rsid w:val="00EE0CED"/>
    <w:rsid w:val="00EE42C5"/>
    <w:rsid w:val="00EE5436"/>
    <w:rsid w:val="00EF051D"/>
    <w:rsid w:val="00EF4217"/>
    <w:rsid w:val="00EF74E0"/>
    <w:rsid w:val="00EF7FF4"/>
    <w:rsid w:val="00F005EF"/>
    <w:rsid w:val="00F0258B"/>
    <w:rsid w:val="00F03E4C"/>
    <w:rsid w:val="00F043D3"/>
    <w:rsid w:val="00F05288"/>
    <w:rsid w:val="00F06A32"/>
    <w:rsid w:val="00F0730B"/>
    <w:rsid w:val="00F07C43"/>
    <w:rsid w:val="00F10390"/>
    <w:rsid w:val="00F155D4"/>
    <w:rsid w:val="00F17ACF"/>
    <w:rsid w:val="00F22AD6"/>
    <w:rsid w:val="00F31CAB"/>
    <w:rsid w:val="00F33D85"/>
    <w:rsid w:val="00F43216"/>
    <w:rsid w:val="00F478B0"/>
    <w:rsid w:val="00F541BF"/>
    <w:rsid w:val="00F547FF"/>
    <w:rsid w:val="00F60CA0"/>
    <w:rsid w:val="00F611A1"/>
    <w:rsid w:val="00F61A4B"/>
    <w:rsid w:val="00F62B07"/>
    <w:rsid w:val="00F63E3A"/>
    <w:rsid w:val="00F7172E"/>
    <w:rsid w:val="00F75055"/>
    <w:rsid w:val="00F82ABB"/>
    <w:rsid w:val="00F85046"/>
    <w:rsid w:val="00F87D39"/>
    <w:rsid w:val="00F942F4"/>
    <w:rsid w:val="00F94B23"/>
    <w:rsid w:val="00F96A60"/>
    <w:rsid w:val="00FA12DD"/>
    <w:rsid w:val="00FB3B31"/>
    <w:rsid w:val="00FC1F53"/>
    <w:rsid w:val="00FE383A"/>
    <w:rsid w:val="00FE653A"/>
    <w:rsid w:val="00FE6688"/>
    <w:rsid w:val="00FF01BB"/>
    <w:rsid w:val="00FF37FF"/>
    <w:rsid w:val="00FF764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2C704C"/>
  <w15:docId w15:val="{D6880FDD-5422-4888-B2F5-C64DE760F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624D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6E3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6E38"/>
  </w:style>
  <w:style w:type="paragraph" w:styleId="BalloonText">
    <w:name w:val="Balloon Text"/>
    <w:basedOn w:val="Normal"/>
    <w:link w:val="BalloonTextChar"/>
    <w:uiPriority w:val="99"/>
    <w:semiHidden/>
    <w:unhideWhenUsed/>
    <w:rsid w:val="00456E38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56E38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456E3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6E38"/>
  </w:style>
  <w:style w:type="paragraph" w:styleId="ListParagraph">
    <w:name w:val="List Paragraph"/>
    <w:basedOn w:val="Normal"/>
    <w:uiPriority w:val="34"/>
    <w:qFormat/>
    <w:rsid w:val="009F678C"/>
    <w:pPr>
      <w:ind w:left="720"/>
      <w:contextualSpacing/>
    </w:pPr>
    <w:rPr>
      <w:lang w:eastAsia="en-US"/>
    </w:rPr>
  </w:style>
  <w:style w:type="character" w:styleId="CommentReference">
    <w:name w:val="annotation reference"/>
    <w:uiPriority w:val="99"/>
    <w:semiHidden/>
    <w:unhideWhenUsed/>
    <w:rsid w:val="003D6F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6F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D6F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6F2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D6F29"/>
    <w:rPr>
      <w:b/>
      <w:bCs/>
      <w:sz w:val="20"/>
      <w:szCs w:val="20"/>
    </w:rPr>
  </w:style>
  <w:style w:type="character" w:customStyle="1" w:styleId="hps">
    <w:name w:val="hps"/>
    <w:basedOn w:val="DefaultParagraphFont"/>
    <w:rsid w:val="00DA54D6"/>
  </w:style>
  <w:style w:type="paragraph" w:styleId="Revision">
    <w:name w:val="Revision"/>
    <w:hidden/>
    <w:uiPriority w:val="99"/>
    <w:semiHidden/>
    <w:rsid w:val="005A4BC9"/>
    <w:rPr>
      <w:sz w:val="22"/>
      <w:szCs w:val="22"/>
    </w:rPr>
  </w:style>
  <w:style w:type="character" w:styleId="Hyperlink">
    <w:name w:val="Hyperlink"/>
    <w:uiPriority w:val="99"/>
    <w:rsid w:val="00D90850"/>
    <w:rPr>
      <w:color w:val="0000FF"/>
      <w:u w:val="single"/>
    </w:rPr>
  </w:style>
  <w:style w:type="paragraph" w:customStyle="1" w:styleId="Default">
    <w:name w:val="Default"/>
    <w:rsid w:val="002352A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1B33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BB650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uiPriority w:val="20"/>
    <w:qFormat/>
    <w:rsid w:val="00433BAB"/>
    <w:rPr>
      <w:i/>
      <w:iCs/>
    </w:rPr>
  </w:style>
  <w:style w:type="character" w:styleId="FollowedHyperlink">
    <w:name w:val="FollowedHyperlink"/>
    <w:uiPriority w:val="99"/>
    <w:semiHidden/>
    <w:unhideWhenUsed/>
    <w:rsid w:val="007E3689"/>
    <w:rPr>
      <w:color w:val="800080"/>
      <w:u w:val="single"/>
    </w:rPr>
  </w:style>
  <w:style w:type="paragraph" w:customStyle="1" w:styleId="FraportText">
    <w:name w:val="FraportText"/>
    <w:basedOn w:val="Normal"/>
    <w:uiPriority w:val="99"/>
    <w:rsid w:val="00801B8E"/>
    <w:pPr>
      <w:spacing w:after="0" w:line="255" w:lineRule="atLeast"/>
    </w:pPr>
    <w:rPr>
      <w:rFonts w:ascii="Arial" w:eastAsia="Times New Roman" w:hAnsi="Arial"/>
      <w:sz w:val="20"/>
      <w:szCs w:val="24"/>
      <w:lang w:val="en-US" w:eastAsia="en-US" w:bidi="en-US"/>
    </w:rPr>
  </w:style>
  <w:style w:type="paragraph" w:customStyle="1" w:styleId="Style5">
    <w:name w:val="Style5"/>
    <w:basedOn w:val="Normal"/>
    <w:uiPriority w:val="99"/>
    <w:rsid w:val="000C708B"/>
    <w:pPr>
      <w:widowControl w:val="0"/>
      <w:autoSpaceDE w:val="0"/>
      <w:autoSpaceDN w:val="0"/>
      <w:adjustRightInd w:val="0"/>
      <w:spacing w:after="0" w:line="344" w:lineRule="exact"/>
      <w:jc w:val="both"/>
    </w:pPr>
    <w:rPr>
      <w:rFonts w:ascii="Segoe UI" w:eastAsia="Times New Roman" w:hAnsi="Segoe UI" w:cs="Segoe UI"/>
      <w:sz w:val="24"/>
      <w:szCs w:val="24"/>
    </w:rPr>
  </w:style>
  <w:style w:type="character" w:customStyle="1" w:styleId="StyleFontStyle45BodyCalibri">
    <w:name w:val="Style Font Style45 + +Body (Calibri)"/>
    <w:uiPriority w:val="99"/>
    <w:rsid w:val="000C708B"/>
    <w:rPr>
      <w:rFonts w:ascii="Calibri" w:hAnsi="Calibri" w:cs="Times New Roman"/>
      <w:sz w:val="22"/>
    </w:rPr>
  </w:style>
  <w:style w:type="paragraph" w:customStyle="1" w:styleId="xmsonormal">
    <w:name w:val="x_msonormal"/>
    <w:basedOn w:val="Normal"/>
    <w:rsid w:val="00B95693"/>
    <w:pPr>
      <w:spacing w:after="0" w:line="240" w:lineRule="auto"/>
    </w:pPr>
    <w:rPr>
      <w:rFonts w:eastAsiaTheme="minorHAnsi" w:cs="Calibri"/>
      <w:lang w:val="en-US" w:eastAsia="en-US" w:bidi="he-IL"/>
    </w:rPr>
  </w:style>
  <w:style w:type="paragraph" w:customStyle="1" w:styleId="BodyText1">
    <w:name w:val="BodyText 1"/>
    <w:basedOn w:val="Normal"/>
    <w:link w:val="BodyText1Char"/>
    <w:uiPriority w:val="1"/>
    <w:qFormat/>
    <w:rsid w:val="00B95693"/>
    <w:pPr>
      <w:spacing w:before="200" w:line="240" w:lineRule="auto"/>
      <w:jc w:val="both"/>
    </w:pPr>
    <w:rPr>
      <w:rFonts w:ascii="Times New Roman" w:eastAsia="Times New Roman" w:hAnsi="Times New Roman"/>
      <w:kern w:val="28"/>
      <w:sz w:val="20"/>
      <w:szCs w:val="24"/>
      <w:lang w:val="en-US" w:eastAsia="en-US"/>
    </w:rPr>
  </w:style>
  <w:style w:type="character" w:customStyle="1" w:styleId="BodyText1Char">
    <w:name w:val="BodyText 1 Char"/>
    <w:basedOn w:val="DefaultParagraphFont"/>
    <w:link w:val="BodyText1"/>
    <w:uiPriority w:val="1"/>
    <w:rsid w:val="00B95693"/>
    <w:rPr>
      <w:rFonts w:ascii="Times New Roman" w:eastAsia="Times New Roman" w:hAnsi="Times New Roman"/>
      <w:kern w:val="28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37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2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53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433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18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0245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770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8402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39059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33931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9089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6595774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91357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699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25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5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6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38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22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454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4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29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0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95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058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101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46FD712F9DA94B81ACDD4493C5A170" ma:contentTypeVersion="" ma:contentTypeDescription="Create a new document." ma:contentTypeScope="" ma:versionID="08d86085cc11a797d1c9b835695f707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3e687d5f98ee29b9cfcc2ff24550dc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9667D64-0C13-45DD-8E9C-82F8244C76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4F2F8D8-B1F0-4423-A1BA-0E8D025C042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4E05C7D-B734-4FC5-83AF-6955790D31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58969A2-240D-4053-92F4-88A83E22EA8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9</Words>
  <Characters>855</Characters>
  <Application>Microsoft Office Word</Application>
  <DocSecurity>4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002</CharactersWithSpaces>
  <SharedDoc>false</SharedDoc>
  <HLinks>
    <vt:vector size="18" baseType="variant">
      <vt:variant>
        <vt:i4>3801111</vt:i4>
      </vt:variant>
      <vt:variant>
        <vt:i4>6</vt:i4>
      </vt:variant>
      <vt:variant>
        <vt:i4>0</vt:i4>
      </vt:variant>
      <vt:variant>
        <vt:i4>5</vt:i4>
      </vt:variant>
      <vt:variant>
        <vt:lpwstr>mailto:rhaikou@hraf.gr</vt:lpwstr>
      </vt:variant>
      <vt:variant>
        <vt:lpwstr/>
      </vt:variant>
      <vt:variant>
        <vt:i4>5308536</vt:i4>
      </vt:variant>
      <vt:variant>
        <vt:i4>3</vt:i4>
      </vt:variant>
      <vt:variant>
        <vt:i4>0</vt:i4>
      </vt:variant>
      <vt:variant>
        <vt:i4>5</vt:i4>
      </vt:variant>
      <vt:variant>
        <vt:lpwstr>mailto:press@hraf.gr</vt:lpwstr>
      </vt:variant>
      <vt:variant>
        <vt:lpwstr/>
      </vt:variant>
      <vt:variant>
        <vt:i4>4849671</vt:i4>
      </vt:variant>
      <vt:variant>
        <vt:i4>0</vt:i4>
      </vt:variant>
      <vt:variant>
        <vt:i4>0</vt:i4>
      </vt:variant>
      <vt:variant>
        <vt:i4>5</vt:i4>
      </vt:variant>
      <vt:variant>
        <vt:lpwstr>http://www.hradf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nayotis Tsagaris</dc:creator>
  <cp:lastModifiedBy>Achilleas Topas</cp:lastModifiedBy>
  <cp:revision>2</cp:revision>
  <cp:lastPrinted>2018-05-29T09:21:00Z</cp:lastPrinted>
  <dcterms:created xsi:type="dcterms:W3CDTF">2024-01-16T13:51:00Z</dcterms:created>
  <dcterms:modified xsi:type="dcterms:W3CDTF">2024-01-16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46FD712F9DA94B81ACDD4493C5A170</vt:lpwstr>
  </property>
  <property fmtid="{D5CDD505-2E9C-101B-9397-08002B2CF9AE}" pid="3" name="MSIP_Label_4a1cc303-c827-4bc8-8096-cfbe6c892f41_Enabled">
    <vt:lpwstr>true</vt:lpwstr>
  </property>
  <property fmtid="{D5CDD505-2E9C-101B-9397-08002B2CF9AE}" pid="4" name="MSIP_Label_4a1cc303-c827-4bc8-8096-cfbe6c892f41_SetDate">
    <vt:lpwstr>2024-01-12T14:08:45Z</vt:lpwstr>
  </property>
  <property fmtid="{D5CDD505-2E9C-101B-9397-08002B2CF9AE}" pid="5" name="MSIP_Label_4a1cc303-c827-4bc8-8096-cfbe6c892f41_Method">
    <vt:lpwstr>Standard</vt:lpwstr>
  </property>
  <property fmtid="{D5CDD505-2E9C-101B-9397-08002B2CF9AE}" pid="6" name="MSIP_Label_4a1cc303-c827-4bc8-8096-cfbe6c892f41_Name">
    <vt:lpwstr>Public</vt:lpwstr>
  </property>
  <property fmtid="{D5CDD505-2E9C-101B-9397-08002B2CF9AE}" pid="7" name="MSIP_Label_4a1cc303-c827-4bc8-8096-cfbe6c892f41_SiteId">
    <vt:lpwstr>2b0fc7ca-0745-42be-85de-e8eb8234033e</vt:lpwstr>
  </property>
  <property fmtid="{D5CDD505-2E9C-101B-9397-08002B2CF9AE}" pid="8" name="MSIP_Label_4a1cc303-c827-4bc8-8096-cfbe6c892f41_ActionId">
    <vt:lpwstr>3f6a4cba-b633-4cfc-b04c-e038fdca2b18</vt:lpwstr>
  </property>
  <property fmtid="{D5CDD505-2E9C-101B-9397-08002B2CF9AE}" pid="9" name="MSIP_Label_4a1cc303-c827-4bc8-8096-cfbe6c892f41_ContentBits">
    <vt:lpwstr>0</vt:lpwstr>
  </property>
</Properties>
</file>